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BE6278" w14:textId="77777777" w:rsidR="00073E6C" w:rsidRPr="0005137A" w:rsidRDefault="00073E6C" w:rsidP="00073E6C">
      <w:pPr>
        <w:pStyle w:val="Title"/>
        <w:spacing w:after="360" w:line="360" w:lineRule="auto"/>
        <w:jc w:val="center"/>
        <w:rPr>
          <w:rFonts w:ascii="Times New Roman" w:hAnsi="Times New Roman" w:cs="Times New Roman"/>
          <w:b/>
          <w:sz w:val="32"/>
          <w:szCs w:val="32"/>
          <w:lang w:val="en-ZA"/>
        </w:rPr>
      </w:pPr>
      <w:r w:rsidRPr="0005137A">
        <w:rPr>
          <w:rFonts w:ascii="Times New Roman" w:hAnsi="Times New Roman" w:cs="Times New Roman"/>
          <w:b/>
          <w:sz w:val="32"/>
          <w:szCs w:val="32"/>
          <w:lang w:val="en-ZA"/>
        </w:rPr>
        <w:t>Animal models in tuberculosis metabolomics: A systematic review of current evidence and translational relevance</w:t>
      </w:r>
    </w:p>
    <w:p w14:paraId="42D45C40" w14:textId="77777777" w:rsidR="00073E6C" w:rsidRPr="0005137A" w:rsidRDefault="00073E6C" w:rsidP="00073E6C">
      <w:pPr>
        <w:rPr>
          <w:rFonts w:ascii="Times New Roman" w:hAnsi="Times New Roman" w:cs="Times New Roman"/>
          <w:sz w:val="24"/>
          <w:szCs w:val="24"/>
        </w:rPr>
      </w:pPr>
      <w:r w:rsidRPr="0005137A">
        <w:rPr>
          <w:rFonts w:ascii="Times New Roman" w:hAnsi="Times New Roman" w:cs="Times New Roman"/>
          <w:sz w:val="24"/>
          <w:szCs w:val="24"/>
        </w:rPr>
        <w:t>Rochelle Caudron</w:t>
      </w:r>
      <w:r w:rsidRPr="0005137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5137A">
        <w:rPr>
          <w:rFonts w:ascii="Times New Roman" w:hAnsi="Times New Roman" w:cs="Times New Roman"/>
          <w:sz w:val="24"/>
          <w:szCs w:val="24"/>
        </w:rPr>
        <w:t>, Ilse du Preez</w:t>
      </w:r>
      <w:r w:rsidRPr="0005137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5137A">
        <w:rPr>
          <w:rFonts w:ascii="Times New Roman" w:hAnsi="Times New Roman" w:cs="Times New Roman"/>
          <w:sz w:val="24"/>
          <w:szCs w:val="24"/>
        </w:rPr>
        <w:t>, Laneke Luies</w:t>
      </w:r>
      <w:r w:rsidRPr="0005137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5137A">
        <w:rPr>
          <w:rFonts w:ascii="Times New Roman" w:hAnsi="Times New Roman" w:cs="Times New Roman"/>
          <w:sz w:val="24"/>
          <w:szCs w:val="24"/>
        </w:rPr>
        <w:t xml:space="preserve"> and Monique Opperman</w:t>
      </w:r>
      <w:r w:rsidRPr="0005137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5137A">
        <w:rPr>
          <w:rFonts w:ascii="Times New Roman" w:hAnsi="Times New Roman" w:cs="Times New Roman"/>
          <w:sz w:val="24"/>
          <w:szCs w:val="24"/>
        </w:rPr>
        <w:t>*</w:t>
      </w:r>
    </w:p>
    <w:p w14:paraId="67E3E81A" w14:textId="3DC876C7" w:rsidR="00073E6C" w:rsidRPr="0005137A" w:rsidRDefault="00073E6C" w:rsidP="00073E6C">
      <w:pPr>
        <w:rPr>
          <w:rFonts w:ascii="Times New Roman" w:hAnsi="Times New Roman" w:cs="Times New Roman"/>
          <w:sz w:val="24"/>
          <w:szCs w:val="24"/>
        </w:rPr>
      </w:pPr>
      <w:r w:rsidRPr="0005137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5137A">
        <w:rPr>
          <w:rFonts w:ascii="Times New Roman" w:hAnsi="Times New Roman" w:cs="Times New Roman"/>
          <w:sz w:val="24"/>
          <w:szCs w:val="24"/>
        </w:rPr>
        <w:t>Biomedical and Molecular Metabolism Research, Faculty of Natural and Agricultural Sciences, North-West University, South Africa.</w:t>
      </w:r>
    </w:p>
    <w:p w14:paraId="2D4C1A05" w14:textId="394C438E" w:rsidR="00073E6C" w:rsidRPr="0005137A" w:rsidRDefault="00073E6C" w:rsidP="00073E6C">
      <w:pPr>
        <w:rPr>
          <w:rFonts w:ascii="Times New Roman" w:hAnsi="Times New Roman" w:cs="Times New Roman"/>
          <w:sz w:val="24"/>
          <w:szCs w:val="24"/>
        </w:rPr>
      </w:pPr>
      <w:r w:rsidRPr="0005137A">
        <w:rPr>
          <w:rFonts w:ascii="Times New Roman" w:hAnsi="Times New Roman" w:cs="Times New Roman"/>
          <w:sz w:val="24"/>
          <w:szCs w:val="24"/>
        </w:rPr>
        <w:t xml:space="preserve"> </w:t>
      </w:r>
      <w:r w:rsidRPr="0005137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5137A">
        <w:rPr>
          <w:rFonts w:ascii="Times New Roman" w:hAnsi="Times New Roman" w:cs="Times New Roman"/>
          <w:sz w:val="24"/>
          <w:szCs w:val="24"/>
        </w:rPr>
        <w:t xml:space="preserve">Centre for Human Metabolomics, Desmond Tutu School of Medicine, Faculty of </w:t>
      </w:r>
      <w:r w:rsidR="0079688B" w:rsidRPr="0005137A">
        <w:rPr>
          <w:rFonts w:ascii="Times New Roman" w:hAnsi="Times New Roman" w:cs="Times New Roman"/>
          <w:sz w:val="24"/>
          <w:szCs w:val="24"/>
        </w:rPr>
        <w:t>H</w:t>
      </w:r>
      <w:r w:rsidRPr="0005137A">
        <w:rPr>
          <w:rFonts w:ascii="Times New Roman" w:hAnsi="Times New Roman" w:cs="Times New Roman"/>
          <w:sz w:val="24"/>
          <w:szCs w:val="24"/>
        </w:rPr>
        <w:t>ealth Science, North-West University, South Africa.</w:t>
      </w:r>
    </w:p>
    <w:p w14:paraId="3E74D945" w14:textId="2D430125" w:rsidR="0005137A" w:rsidRDefault="00073E6C" w:rsidP="00073E6C">
      <w:pPr>
        <w:rPr>
          <w:rFonts w:ascii="Times New Roman" w:hAnsi="Times New Roman" w:cs="Times New Roman"/>
          <w:sz w:val="24"/>
          <w:szCs w:val="24"/>
        </w:rPr>
      </w:pPr>
      <w:r w:rsidRPr="0005137A">
        <w:rPr>
          <w:rFonts w:ascii="Times New Roman" w:hAnsi="Times New Roman" w:cs="Times New Roman"/>
          <w:sz w:val="24"/>
          <w:szCs w:val="24"/>
        </w:rPr>
        <w:t>*</w:t>
      </w:r>
      <w:r w:rsidR="00627B13">
        <w:rPr>
          <w:rFonts w:ascii="Times New Roman" w:hAnsi="Times New Roman" w:cs="Times New Roman"/>
          <w:sz w:val="24"/>
          <w:szCs w:val="24"/>
        </w:rPr>
        <w:t>Correspondence</w:t>
      </w:r>
      <w:r w:rsidR="0005137A">
        <w:rPr>
          <w:rFonts w:ascii="Times New Roman" w:hAnsi="Times New Roman" w:cs="Times New Roman"/>
          <w:sz w:val="24"/>
          <w:szCs w:val="24"/>
        </w:rPr>
        <w:t>:</w:t>
      </w:r>
    </w:p>
    <w:p w14:paraId="5B8EECDC" w14:textId="596979DC" w:rsidR="00073E6C" w:rsidRPr="0005137A" w:rsidRDefault="00073E6C" w:rsidP="00073E6C">
      <w:pPr>
        <w:rPr>
          <w:rFonts w:ascii="Times New Roman" w:hAnsi="Times New Roman" w:cs="Times New Roman"/>
          <w:sz w:val="24"/>
          <w:szCs w:val="24"/>
        </w:rPr>
      </w:pPr>
      <w:r w:rsidRPr="0005137A">
        <w:rPr>
          <w:rFonts w:ascii="Times New Roman" w:hAnsi="Times New Roman" w:cs="Times New Roman"/>
          <w:sz w:val="24"/>
          <w:szCs w:val="24"/>
        </w:rPr>
        <w:t>Monique Opperman (</w:t>
      </w:r>
      <w:hyperlink r:id="rId8" w:history="1">
        <w:r w:rsidRPr="0005137A">
          <w:rPr>
            <w:rStyle w:val="Hyperlink"/>
            <w:rFonts w:ascii="Times New Roman" w:hAnsi="Times New Roman" w:cs="Times New Roman"/>
            <w:sz w:val="24"/>
            <w:szCs w:val="24"/>
          </w:rPr>
          <w:t>25902806@mynwu.ac.za</w:t>
        </w:r>
      </w:hyperlink>
      <w:r w:rsidRPr="0005137A">
        <w:rPr>
          <w:rFonts w:ascii="Times New Roman" w:hAnsi="Times New Roman" w:cs="Times New Roman"/>
          <w:sz w:val="24"/>
          <w:szCs w:val="24"/>
        </w:rPr>
        <w:t>)</w:t>
      </w:r>
    </w:p>
    <w:p w14:paraId="152192DC" w14:textId="77777777" w:rsidR="00073E6C" w:rsidRPr="0005137A" w:rsidRDefault="00073E6C" w:rsidP="00073E6C">
      <w:pPr>
        <w:rPr>
          <w:rFonts w:ascii="Times New Roman" w:hAnsi="Times New Roman" w:cs="Times New Roman"/>
          <w:sz w:val="24"/>
          <w:szCs w:val="24"/>
        </w:rPr>
      </w:pPr>
      <w:r w:rsidRPr="0005137A">
        <w:rPr>
          <w:rFonts w:ascii="Times New Roman" w:hAnsi="Times New Roman" w:cs="Times New Roman"/>
          <w:sz w:val="24"/>
          <w:szCs w:val="24"/>
        </w:rPr>
        <w:t>Short title: Animal models in TB metabolomics: Systematic review and translational insights</w:t>
      </w:r>
    </w:p>
    <w:p w14:paraId="3CA2D7CD" w14:textId="77777777" w:rsidR="008E24AE" w:rsidRPr="0005137A" w:rsidRDefault="008E24AE" w:rsidP="008E24AE">
      <w:pPr>
        <w:spacing w:after="0" w:line="240" w:lineRule="auto"/>
        <w:jc w:val="left"/>
        <w:rPr>
          <w:rFonts w:ascii="Times New Roman" w:hAnsi="Times New Roman" w:cs="Times New Roman"/>
          <w:sz w:val="24"/>
          <w:szCs w:val="24"/>
          <w:lang w:val="en-ZA"/>
        </w:rPr>
      </w:pPr>
    </w:p>
    <w:p w14:paraId="79ECB3F3" w14:textId="1BC4EDE3" w:rsidR="00631A3F" w:rsidRPr="0005137A" w:rsidRDefault="008E24AE" w:rsidP="000D6CEB">
      <w:pPr>
        <w:keepNext/>
        <w:keepLines/>
        <w:numPr>
          <w:ilvl w:val="0"/>
          <w:numId w:val="1"/>
        </w:numPr>
        <w:spacing w:after="0"/>
        <w:ind w:left="0"/>
        <w:outlineLvl w:val="0"/>
        <w:rPr>
          <w:rFonts w:ascii="Times New Roman" w:hAnsi="Times New Roman" w:cs="Times New Roman"/>
          <w:b/>
          <w:bCs/>
          <w:i/>
          <w:iCs/>
          <w:color w:val="0E2841" w:themeColor="text2"/>
          <w:sz w:val="24"/>
          <w:szCs w:val="24"/>
        </w:rPr>
      </w:pPr>
      <w:bookmarkStart w:id="0" w:name="_Toc181184398"/>
      <w:r w:rsidRPr="0005137A">
        <w:rPr>
          <w:rFonts w:ascii="Times New Roman" w:eastAsia="Calibri" w:hAnsi="Times New Roman" w:cs="Times New Roman"/>
          <w:b/>
          <w:sz w:val="24"/>
          <w:szCs w:val="24"/>
        </w:rPr>
        <w:t>Methods</w:t>
      </w:r>
      <w:bookmarkEnd w:id="0"/>
    </w:p>
    <w:p w14:paraId="1E1B3E69" w14:textId="2D0E903C" w:rsidR="00B945AF" w:rsidRPr="0005137A" w:rsidRDefault="00B945AF" w:rsidP="00B945AF">
      <w:pPr>
        <w:pStyle w:val="ListParagraph"/>
        <w:keepNext/>
        <w:keepLines/>
        <w:numPr>
          <w:ilvl w:val="1"/>
          <w:numId w:val="1"/>
        </w:numPr>
        <w:spacing w:before="360" w:after="80"/>
        <w:outlineLvl w:val="0"/>
        <w:rPr>
          <w:rFonts w:ascii="Times New Roman" w:eastAsia="Calibri" w:hAnsi="Times New Roman" w:cs="Times New Roman"/>
          <w:b/>
          <w:sz w:val="24"/>
          <w:szCs w:val="24"/>
        </w:rPr>
      </w:pPr>
      <w:r w:rsidRPr="0005137A">
        <w:rPr>
          <w:rFonts w:ascii="Times New Roman" w:eastAsia="Calibri" w:hAnsi="Times New Roman" w:cs="Times New Roman"/>
          <w:b/>
          <w:sz w:val="24"/>
          <w:szCs w:val="24"/>
        </w:rPr>
        <w:t>Search strings used for each specific database</w:t>
      </w:r>
    </w:p>
    <w:p w14:paraId="1636116C" w14:textId="77777777" w:rsidR="00B945AF" w:rsidRPr="0005137A" w:rsidRDefault="00B945AF" w:rsidP="00B945AF">
      <w:pPr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05137A">
        <w:rPr>
          <w:rFonts w:ascii="Times New Roman" w:eastAsia="Calibri" w:hAnsi="Times New Roman" w:cs="Times New Roman"/>
          <w:b/>
          <w:bCs/>
          <w:i/>
          <w:iCs/>
          <w:kern w:val="0"/>
          <w:sz w:val="24"/>
          <w:szCs w:val="24"/>
          <w14:ligatures w14:val="none"/>
        </w:rPr>
        <w:t>PubMed</w:t>
      </w:r>
      <w:r w:rsidRPr="0005137A">
        <w:rPr>
          <w:rFonts w:ascii="Times New Roman" w:eastAsia="Calibri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05137A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 (("Mycobacterium tuberculosis"[Mesh] OR "Mycobacterium Infections"[Mesh] OR "Tuberculosis"[Mesh] OR "Latent Tuberculosis"[Mesh] OR "Tuberculosis, Pulmonary"[Mesh]) AND ("Metabolomics"[Mesh] OR "Metabolome"[Mesh])) </w:t>
      </w:r>
    </w:p>
    <w:p w14:paraId="33471674" w14:textId="77777777" w:rsidR="00B945AF" w:rsidRPr="0005137A" w:rsidRDefault="00B945AF" w:rsidP="00B945AF">
      <w:pPr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</w:pPr>
      <w:r w:rsidRPr="0005137A">
        <w:rPr>
          <w:rFonts w:ascii="Times New Roman" w:eastAsia="Calibri" w:hAnsi="Times New Roman" w:cs="Times New Roman"/>
          <w:b/>
          <w:bCs/>
          <w:i/>
          <w:iCs/>
          <w:kern w:val="0"/>
          <w:sz w:val="24"/>
          <w:szCs w:val="24"/>
          <w14:ligatures w14:val="none"/>
        </w:rPr>
        <w:t>Scopus</w:t>
      </w:r>
      <w:r w:rsidRPr="0005137A">
        <w:rPr>
          <w:rFonts w:ascii="Times New Roman" w:eastAsia="Calibri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05137A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 TITLE-ABS (("mycobacterium tuberculosis" OR "Mycobacterium tuberculosis" OR "Mycobacterium Infections" OR "Tuberculosis" OR "Latent Tuberculosis" OR "Tuberculosis, Pulmonary") AND ("Metabolomics" OR "Metabolome")) </w:t>
      </w:r>
    </w:p>
    <w:p w14:paraId="3A95A893" w14:textId="1CF62D43" w:rsidR="00325901" w:rsidRPr="0005137A" w:rsidRDefault="00B945AF" w:rsidP="00706862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05137A">
        <w:rPr>
          <w:rFonts w:ascii="Times New Roman" w:eastAsia="Calibri" w:hAnsi="Times New Roman" w:cs="Times New Roman"/>
          <w:b/>
          <w:bCs/>
          <w:i/>
          <w:iCs/>
          <w:kern w:val="0"/>
          <w:sz w:val="24"/>
          <w:szCs w:val="24"/>
          <w14:ligatures w14:val="none"/>
        </w:rPr>
        <w:t>Web of Science</w:t>
      </w:r>
      <w:r w:rsidRPr="0005137A">
        <w:rPr>
          <w:rFonts w:ascii="Times New Roman" w:eastAsia="Calibri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05137A">
        <w:rPr>
          <w:rFonts w:ascii="Times New Roman" w:eastAsia="Calibri" w:hAnsi="Times New Roman" w:cs="Times New Roman"/>
          <w:kern w:val="0"/>
          <w:sz w:val="24"/>
          <w:szCs w:val="24"/>
          <w14:ligatures w14:val="none"/>
        </w:rPr>
        <w:t xml:space="preserve"> (AB=(mycobacterium tuberculosis OR "Mycobacterium tuberculosis" OR "Mycobacterium Infections" OR "Tuberculosis" OR "Latent Tuberculosis" OR "Tuberculosis, Pulmonary") AND AB=("Metabolomics" OR "Metabolome")</w:t>
      </w:r>
    </w:p>
    <w:sectPr w:rsidR="00325901" w:rsidRPr="0005137A" w:rsidSect="008566C2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C894E5" w14:textId="77777777" w:rsidR="00B13D25" w:rsidRDefault="00B13D25" w:rsidP="008B57C2">
      <w:pPr>
        <w:spacing w:after="0" w:line="240" w:lineRule="auto"/>
      </w:pPr>
      <w:r>
        <w:separator/>
      </w:r>
    </w:p>
  </w:endnote>
  <w:endnote w:type="continuationSeparator" w:id="0">
    <w:p w14:paraId="5A6FED4E" w14:textId="77777777" w:rsidR="00B13D25" w:rsidRDefault="00B13D25" w:rsidP="008B57C2">
      <w:pPr>
        <w:spacing w:after="0" w:line="240" w:lineRule="auto"/>
      </w:pPr>
      <w:r>
        <w:continuationSeparator/>
      </w:r>
    </w:p>
  </w:endnote>
  <w:endnote w:type="continuationNotice" w:id="1">
    <w:p w14:paraId="0E8784B2" w14:textId="77777777" w:rsidR="00B13D25" w:rsidRDefault="00B13D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3FBAC1" w14:textId="77777777" w:rsidR="00B13D25" w:rsidRDefault="00B13D25" w:rsidP="008B57C2">
      <w:pPr>
        <w:spacing w:after="0" w:line="240" w:lineRule="auto"/>
      </w:pPr>
      <w:r>
        <w:separator/>
      </w:r>
    </w:p>
  </w:footnote>
  <w:footnote w:type="continuationSeparator" w:id="0">
    <w:p w14:paraId="23391A57" w14:textId="77777777" w:rsidR="00B13D25" w:rsidRDefault="00B13D25" w:rsidP="008B57C2">
      <w:pPr>
        <w:spacing w:after="0" w:line="240" w:lineRule="auto"/>
      </w:pPr>
      <w:r>
        <w:continuationSeparator/>
      </w:r>
    </w:p>
  </w:footnote>
  <w:footnote w:type="continuationNotice" w:id="1">
    <w:p w14:paraId="7E78C807" w14:textId="77777777" w:rsidR="00B13D25" w:rsidRDefault="00B13D2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6F04BE"/>
    <w:multiLevelType w:val="multilevel"/>
    <w:tmpl w:val="68E454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>
      <w:start w:val="1"/>
      <w:numFmt w:val="decimal"/>
      <w:isLgl/>
      <w:lvlText w:val="%1.%2"/>
      <w:lvlJc w:val="left"/>
      <w:pPr>
        <w:ind w:left="1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602D66AF"/>
    <w:multiLevelType w:val="hybridMultilevel"/>
    <w:tmpl w:val="472815B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7880098">
    <w:abstractNumId w:val="0"/>
  </w:num>
  <w:num w:numId="2" w16cid:durableId="8021165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zMTYxNrM0sLQ0MzNQ0lEKTi0uzszPAykwNK8FAP8FM/0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WU_Harvard_2020_21Jun2022 (1)&lt;/Style&gt;&lt;LeftDelim&gt;{&lt;/LeftDelim&gt;&lt;RightDelim&gt;}&lt;/RightDelim&gt;&lt;FontName&gt;Arial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sffpd5e00fwpcedzxkp9050fpxdv25fsrxp&quot;&gt;MSc ref 2&lt;record-ids&gt;&lt;item&gt;9&lt;/item&gt;&lt;item&gt;17&lt;/item&gt;&lt;item&gt;18&lt;/item&gt;&lt;item&gt;35&lt;/item&gt;&lt;item&gt;65&lt;/item&gt;&lt;item&gt;70&lt;/item&gt;&lt;item&gt;71&lt;/item&gt;&lt;item&gt;76&lt;/item&gt;&lt;item&gt;100&lt;/item&gt;&lt;item&gt;101&lt;/item&gt;&lt;item&gt;106&lt;/item&gt;&lt;item&gt;115&lt;/item&gt;&lt;item&gt;121&lt;/item&gt;&lt;item&gt;122&lt;/item&gt;&lt;item&gt;123&lt;/item&gt;&lt;item&gt;154&lt;/item&gt;&lt;item&gt;156&lt;/item&gt;&lt;item&gt;159&lt;/item&gt;&lt;item&gt;160&lt;/item&gt;&lt;item&gt;162&lt;/item&gt;&lt;item&gt;172&lt;/item&gt;&lt;item&gt;177&lt;/item&gt;&lt;item&gt;204&lt;/item&gt;&lt;item&gt;206&lt;/item&gt;&lt;item&gt;224&lt;/item&gt;&lt;item&gt;225&lt;/item&gt;&lt;item&gt;226&lt;/item&gt;&lt;item&gt;227&lt;/item&gt;&lt;item&gt;228&lt;/item&gt;&lt;item&gt;229&lt;/item&gt;&lt;item&gt;230&lt;/item&gt;&lt;item&gt;231&lt;/item&gt;&lt;item&gt;232&lt;/item&gt;&lt;item&gt;233&lt;/item&gt;&lt;item&gt;234&lt;/item&gt;&lt;item&gt;236&lt;/item&gt;&lt;item&gt;237&lt;/item&gt;&lt;item&gt;238&lt;/item&gt;&lt;item&gt;239&lt;/item&gt;&lt;item&gt;240&lt;/item&gt;&lt;item&gt;242&lt;/item&gt;&lt;item&gt;247&lt;/item&gt;&lt;item&gt;248&lt;/item&gt;&lt;item&gt;249&lt;/item&gt;&lt;item&gt;250&lt;/item&gt;&lt;item&gt;251&lt;/item&gt;&lt;item&gt;254&lt;/item&gt;&lt;item&gt;255&lt;/item&gt;&lt;item&gt;256&lt;/item&gt;&lt;item&gt;257&lt;/item&gt;&lt;item&gt;258&lt;/item&gt;&lt;item&gt;259&lt;/item&gt;&lt;item&gt;260&lt;/item&gt;&lt;item&gt;261&lt;/item&gt;&lt;item&gt;262&lt;/item&gt;&lt;item&gt;263&lt;/item&gt;&lt;item&gt;264&lt;/item&gt;&lt;item&gt;265&lt;/item&gt;&lt;item&gt;266&lt;/item&gt;&lt;item&gt;267&lt;/item&gt;&lt;item&gt;269&lt;/item&gt;&lt;item&gt;270&lt;/item&gt;&lt;item&gt;271&lt;/item&gt;&lt;item&gt;272&lt;/item&gt;&lt;item&gt;273&lt;/item&gt;&lt;item&gt;274&lt;/item&gt;&lt;item&gt;275&lt;/item&gt;&lt;item&gt;276&lt;/item&gt;&lt;item&gt;277&lt;/item&gt;&lt;item&gt;278&lt;/item&gt;&lt;item&gt;279&lt;/item&gt;&lt;item&gt;280&lt;/item&gt;&lt;item&gt;281&lt;/item&gt;&lt;item&gt;282&lt;/item&gt;&lt;item&gt;283&lt;/item&gt;&lt;item&gt;286&lt;/item&gt;&lt;item&gt;301&lt;/item&gt;&lt;/record-ids&gt;&lt;/item&gt;&lt;/Libraries&gt;"/>
    <w:docVar w:name="EN.UseJSCitationFormat" w:val="False"/>
  </w:docVars>
  <w:rsids>
    <w:rsidRoot w:val="008E24AE"/>
    <w:rsid w:val="000008D0"/>
    <w:rsid w:val="00001AF7"/>
    <w:rsid w:val="0000213E"/>
    <w:rsid w:val="00002316"/>
    <w:rsid w:val="0000299D"/>
    <w:rsid w:val="00004F8D"/>
    <w:rsid w:val="000112D5"/>
    <w:rsid w:val="00012B0D"/>
    <w:rsid w:val="00015A0F"/>
    <w:rsid w:val="00021EB1"/>
    <w:rsid w:val="0002770D"/>
    <w:rsid w:val="00032844"/>
    <w:rsid w:val="00037C93"/>
    <w:rsid w:val="00040A55"/>
    <w:rsid w:val="00040DF9"/>
    <w:rsid w:val="000420D4"/>
    <w:rsid w:val="00045E9E"/>
    <w:rsid w:val="00046A4A"/>
    <w:rsid w:val="000478F1"/>
    <w:rsid w:val="000503F8"/>
    <w:rsid w:val="0005137A"/>
    <w:rsid w:val="000571B0"/>
    <w:rsid w:val="00063BE0"/>
    <w:rsid w:val="00064CD8"/>
    <w:rsid w:val="000676FD"/>
    <w:rsid w:val="00067FAE"/>
    <w:rsid w:val="00070077"/>
    <w:rsid w:val="00071C38"/>
    <w:rsid w:val="00071F54"/>
    <w:rsid w:val="00073E6C"/>
    <w:rsid w:val="0007653A"/>
    <w:rsid w:val="000811CC"/>
    <w:rsid w:val="000832F8"/>
    <w:rsid w:val="00083CDC"/>
    <w:rsid w:val="00087F4B"/>
    <w:rsid w:val="000922BF"/>
    <w:rsid w:val="00094401"/>
    <w:rsid w:val="000A18CD"/>
    <w:rsid w:val="000A297D"/>
    <w:rsid w:val="000A315A"/>
    <w:rsid w:val="000A42C8"/>
    <w:rsid w:val="000A525C"/>
    <w:rsid w:val="000B02D6"/>
    <w:rsid w:val="000B3806"/>
    <w:rsid w:val="000B6DD2"/>
    <w:rsid w:val="000B6FF8"/>
    <w:rsid w:val="000B7206"/>
    <w:rsid w:val="000C3725"/>
    <w:rsid w:val="000D2AFC"/>
    <w:rsid w:val="000D4180"/>
    <w:rsid w:val="000D4484"/>
    <w:rsid w:val="000D6AD8"/>
    <w:rsid w:val="000D6CEB"/>
    <w:rsid w:val="000E04B8"/>
    <w:rsid w:val="000E373C"/>
    <w:rsid w:val="000E52DF"/>
    <w:rsid w:val="000F38CF"/>
    <w:rsid w:val="000F6724"/>
    <w:rsid w:val="0010197D"/>
    <w:rsid w:val="001022E2"/>
    <w:rsid w:val="00112A5E"/>
    <w:rsid w:val="00113AD1"/>
    <w:rsid w:val="00114BBA"/>
    <w:rsid w:val="00115470"/>
    <w:rsid w:val="00115535"/>
    <w:rsid w:val="001158A4"/>
    <w:rsid w:val="001165CC"/>
    <w:rsid w:val="00117ACA"/>
    <w:rsid w:val="00130CBD"/>
    <w:rsid w:val="00131ECD"/>
    <w:rsid w:val="0013376C"/>
    <w:rsid w:val="00136056"/>
    <w:rsid w:val="00142D9E"/>
    <w:rsid w:val="001449E2"/>
    <w:rsid w:val="00145738"/>
    <w:rsid w:val="00145CC6"/>
    <w:rsid w:val="00154732"/>
    <w:rsid w:val="00162733"/>
    <w:rsid w:val="001744DC"/>
    <w:rsid w:val="0017549C"/>
    <w:rsid w:val="001830E0"/>
    <w:rsid w:val="00183E42"/>
    <w:rsid w:val="001877CD"/>
    <w:rsid w:val="00187E4D"/>
    <w:rsid w:val="001954FF"/>
    <w:rsid w:val="00196B53"/>
    <w:rsid w:val="001A17A3"/>
    <w:rsid w:val="001A473E"/>
    <w:rsid w:val="001A5B1B"/>
    <w:rsid w:val="001A6F33"/>
    <w:rsid w:val="001B03F0"/>
    <w:rsid w:val="001B7A18"/>
    <w:rsid w:val="001C6F14"/>
    <w:rsid w:val="001D0898"/>
    <w:rsid w:val="001D54AE"/>
    <w:rsid w:val="001D59F5"/>
    <w:rsid w:val="001E0671"/>
    <w:rsid w:val="001F6C62"/>
    <w:rsid w:val="001F7C47"/>
    <w:rsid w:val="00205C84"/>
    <w:rsid w:val="002104A8"/>
    <w:rsid w:val="0021159A"/>
    <w:rsid w:val="002155B8"/>
    <w:rsid w:val="0021721A"/>
    <w:rsid w:val="002213A3"/>
    <w:rsid w:val="002215D2"/>
    <w:rsid w:val="00221F77"/>
    <w:rsid w:val="0023305C"/>
    <w:rsid w:val="002348C8"/>
    <w:rsid w:val="00235588"/>
    <w:rsid w:val="00235D72"/>
    <w:rsid w:val="00237FCB"/>
    <w:rsid w:val="002403B9"/>
    <w:rsid w:val="002418C9"/>
    <w:rsid w:val="00241C48"/>
    <w:rsid w:val="0024214C"/>
    <w:rsid w:val="00244C42"/>
    <w:rsid w:val="0025170F"/>
    <w:rsid w:val="00253B80"/>
    <w:rsid w:val="00255C8D"/>
    <w:rsid w:val="00265C04"/>
    <w:rsid w:val="00272D4C"/>
    <w:rsid w:val="00283C58"/>
    <w:rsid w:val="002840CB"/>
    <w:rsid w:val="002928B0"/>
    <w:rsid w:val="002957BC"/>
    <w:rsid w:val="002963D2"/>
    <w:rsid w:val="002A55EA"/>
    <w:rsid w:val="002B2711"/>
    <w:rsid w:val="002C14B6"/>
    <w:rsid w:val="002C5A47"/>
    <w:rsid w:val="002C621A"/>
    <w:rsid w:val="002D0570"/>
    <w:rsid w:val="002D0DF0"/>
    <w:rsid w:val="002D2359"/>
    <w:rsid w:val="002D3C7B"/>
    <w:rsid w:val="002D6D32"/>
    <w:rsid w:val="002E254D"/>
    <w:rsid w:val="002E7250"/>
    <w:rsid w:val="002E77E5"/>
    <w:rsid w:val="002F7B9A"/>
    <w:rsid w:val="0031550F"/>
    <w:rsid w:val="00317B8F"/>
    <w:rsid w:val="00325901"/>
    <w:rsid w:val="0032635C"/>
    <w:rsid w:val="00330857"/>
    <w:rsid w:val="00333FBE"/>
    <w:rsid w:val="00336229"/>
    <w:rsid w:val="003432B1"/>
    <w:rsid w:val="00350B43"/>
    <w:rsid w:val="003539C9"/>
    <w:rsid w:val="00360209"/>
    <w:rsid w:val="00360962"/>
    <w:rsid w:val="00364E2E"/>
    <w:rsid w:val="00366C28"/>
    <w:rsid w:val="00366D77"/>
    <w:rsid w:val="0037018B"/>
    <w:rsid w:val="00372138"/>
    <w:rsid w:val="0038069F"/>
    <w:rsid w:val="003840D5"/>
    <w:rsid w:val="00390498"/>
    <w:rsid w:val="00390D0F"/>
    <w:rsid w:val="00391BB8"/>
    <w:rsid w:val="00391ECF"/>
    <w:rsid w:val="00396167"/>
    <w:rsid w:val="00397E3C"/>
    <w:rsid w:val="003A49AF"/>
    <w:rsid w:val="003A7149"/>
    <w:rsid w:val="003A7828"/>
    <w:rsid w:val="003A7E64"/>
    <w:rsid w:val="003B22AB"/>
    <w:rsid w:val="003B2491"/>
    <w:rsid w:val="003B4F3D"/>
    <w:rsid w:val="003C0667"/>
    <w:rsid w:val="003C140C"/>
    <w:rsid w:val="003C56A3"/>
    <w:rsid w:val="003C5F50"/>
    <w:rsid w:val="003D211A"/>
    <w:rsid w:val="003D2C5E"/>
    <w:rsid w:val="003D42B9"/>
    <w:rsid w:val="003D438A"/>
    <w:rsid w:val="003E3561"/>
    <w:rsid w:val="003E47EE"/>
    <w:rsid w:val="003F1A83"/>
    <w:rsid w:val="003F2997"/>
    <w:rsid w:val="003F6948"/>
    <w:rsid w:val="0040057C"/>
    <w:rsid w:val="00411BD6"/>
    <w:rsid w:val="00413FE5"/>
    <w:rsid w:val="00415F34"/>
    <w:rsid w:val="00421361"/>
    <w:rsid w:val="00421F67"/>
    <w:rsid w:val="0042373D"/>
    <w:rsid w:val="00423F6D"/>
    <w:rsid w:val="00426F24"/>
    <w:rsid w:val="00434614"/>
    <w:rsid w:val="00441FA5"/>
    <w:rsid w:val="00443FB3"/>
    <w:rsid w:val="00444B36"/>
    <w:rsid w:val="00446CDF"/>
    <w:rsid w:val="00471375"/>
    <w:rsid w:val="00477C1D"/>
    <w:rsid w:val="00485F1B"/>
    <w:rsid w:val="004910E2"/>
    <w:rsid w:val="00493C52"/>
    <w:rsid w:val="0049542B"/>
    <w:rsid w:val="004A1AAD"/>
    <w:rsid w:val="004A3564"/>
    <w:rsid w:val="004B0248"/>
    <w:rsid w:val="004B2886"/>
    <w:rsid w:val="004B6083"/>
    <w:rsid w:val="004B7708"/>
    <w:rsid w:val="004C767D"/>
    <w:rsid w:val="004D2F60"/>
    <w:rsid w:val="004D692C"/>
    <w:rsid w:val="004E1C7B"/>
    <w:rsid w:val="004E1D1A"/>
    <w:rsid w:val="004E2689"/>
    <w:rsid w:val="004E2B30"/>
    <w:rsid w:val="00500291"/>
    <w:rsid w:val="0050099F"/>
    <w:rsid w:val="00501B33"/>
    <w:rsid w:val="00512D2D"/>
    <w:rsid w:val="005304C3"/>
    <w:rsid w:val="0053168B"/>
    <w:rsid w:val="00532C5B"/>
    <w:rsid w:val="00533A3B"/>
    <w:rsid w:val="005353EF"/>
    <w:rsid w:val="00535502"/>
    <w:rsid w:val="005432AF"/>
    <w:rsid w:val="005520BF"/>
    <w:rsid w:val="00552335"/>
    <w:rsid w:val="0055401E"/>
    <w:rsid w:val="00554743"/>
    <w:rsid w:val="00557775"/>
    <w:rsid w:val="00557941"/>
    <w:rsid w:val="00561010"/>
    <w:rsid w:val="005672EC"/>
    <w:rsid w:val="00567E0A"/>
    <w:rsid w:val="00570157"/>
    <w:rsid w:val="005716B3"/>
    <w:rsid w:val="00572551"/>
    <w:rsid w:val="00573635"/>
    <w:rsid w:val="0057649C"/>
    <w:rsid w:val="005824D1"/>
    <w:rsid w:val="005840DF"/>
    <w:rsid w:val="00585E90"/>
    <w:rsid w:val="00586947"/>
    <w:rsid w:val="005949F7"/>
    <w:rsid w:val="00594B4C"/>
    <w:rsid w:val="005A2139"/>
    <w:rsid w:val="005A3F11"/>
    <w:rsid w:val="005A6F87"/>
    <w:rsid w:val="005A7D19"/>
    <w:rsid w:val="005B113E"/>
    <w:rsid w:val="005B6662"/>
    <w:rsid w:val="005C2288"/>
    <w:rsid w:val="005C23DA"/>
    <w:rsid w:val="005C2DE8"/>
    <w:rsid w:val="005C378A"/>
    <w:rsid w:val="005D2868"/>
    <w:rsid w:val="005D3841"/>
    <w:rsid w:val="005D45CD"/>
    <w:rsid w:val="005D4711"/>
    <w:rsid w:val="005D5026"/>
    <w:rsid w:val="005D50F6"/>
    <w:rsid w:val="005D5542"/>
    <w:rsid w:val="005E0BA5"/>
    <w:rsid w:val="005E3CF6"/>
    <w:rsid w:val="005F381E"/>
    <w:rsid w:val="005F4065"/>
    <w:rsid w:val="005F7EFB"/>
    <w:rsid w:val="006004F9"/>
    <w:rsid w:val="0060459C"/>
    <w:rsid w:val="00606D55"/>
    <w:rsid w:val="00610850"/>
    <w:rsid w:val="00616A83"/>
    <w:rsid w:val="00616D7D"/>
    <w:rsid w:val="00627B13"/>
    <w:rsid w:val="00631A3F"/>
    <w:rsid w:val="006356BF"/>
    <w:rsid w:val="00642CA6"/>
    <w:rsid w:val="00650FA0"/>
    <w:rsid w:val="006513FA"/>
    <w:rsid w:val="00653BE7"/>
    <w:rsid w:val="006622D1"/>
    <w:rsid w:val="00663AFF"/>
    <w:rsid w:val="00670E73"/>
    <w:rsid w:val="00677521"/>
    <w:rsid w:val="00684762"/>
    <w:rsid w:val="00686DED"/>
    <w:rsid w:val="00690BE4"/>
    <w:rsid w:val="006A0E83"/>
    <w:rsid w:val="006A1BA9"/>
    <w:rsid w:val="006B1131"/>
    <w:rsid w:val="006B1B5B"/>
    <w:rsid w:val="006B21FC"/>
    <w:rsid w:val="006B4D19"/>
    <w:rsid w:val="006B6C47"/>
    <w:rsid w:val="006C09B7"/>
    <w:rsid w:val="006D1725"/>
    <w:rsid w:val="006D4BE5"/>
    <w:rsid w:val="006E016A"/>
    <w:rsid w:val="006E031B"/>
    <w:rsid w:val="006E097A"/>
    <w:rsid w:val="006E0AF0"/>
    <w:rsid w:val="006E15CD"/>
    <w:rsid w:val="006E3215"/>
    <w:rsid w:val="006E558B"/>
    <w:rsid w:val="006E5CC4"/>
    <w:rsid w:val="006E735B"/>
    <w:rsid w:val="006F263D"/>
    <w:rsid w:val="006F4D00"/>
    <w:rsid w:val="006F7720"/>
    <w:rsid w:val="007006E6"/>
    <w:rsid w:val="007013D5"/>
    <w:rsid w:val="007015A7"/>
    <w:rsid w:val="00706862"/>
    <w:rsid w:val="00706F88"/>
    <w:rsid w:val="00707235"/>
    <w:rsid w:val="00720867"/>
    <w:rsid w:val="00722128"/>
    <w:rsid w:val="00724AC4"/>
    <w:rsid w:val="00732AB5"/>
    <w:rsid w:val="007334E4"/>
    <w:rsid w:val="00735569"/>
    <w:rsid w:val="00736A1E"/>
    <w:rsid w:val="00741586"/>
    <w:rsid w:val="00741DD6"/>
    <w:rsid w:val="00752796"/>
    <w:rsid w:val="00753071"/>
    <w:rsid w:val="007568A0"/>
    <w:rsid w:val="0075704F"/>
    <w:rsid w:val="00757149"/>
    <w:rsid w:val="0076211E"/>
    <w:rsid w:val="00763436"/>
    <w:rsid w:val="00764F60"/>
    <w:rsid w:val="00766E87"/>
    <w:rsid w:val="00770080"/>
    <w:rsid w:val="0077443F"/>
    <w:rsid w:val="007746CA"/>
    <w:rsid w:val="00776E9D"/>
    <w:rsid w:val="007834A0"/>
    <w:rsid w:val="007837F6"/>
    <w:rsid w:val="00784F39"/>
    <w:rsid w:val="0079024D"/>
    <w:rsid w:val="007909DA"/>
    <w:rsid w:val="00790DB5"/>
    <w:rsid w:val="00792C52"/>
    <w:rsid w:val="0079626F"/>
    <w:rsid w:val="0079688B"/>
    <w:rsid w:val="007A1F89"/>
    <w:rsid w:val="007A70D3"/>
    <w:rsid w:val="007B7766"/>
    <w:rsid w:val="007C0AA3"/>
    <w:rsid w:val="007C0C37"/>
    <w:rsid w:val="007C21CD"/>
    <w:rsid w:val="007D0308"/>
    <w:rsid w:val="007D0CD1"/>
    <w:rsid w:val="007D22C6"/>
    <w:rsid w:val="007D269E"/>
    <w:rsid w:val="007D4F93"/>
    <w:rsid w:val="007E29FD"/>
    <w:rsid w:val="007E4A55"/>
    <w:rsid w:val="007E546C"/>
    <w:rsid w:val="007E6167"/>
    <w:rsid w:val="007E6F30"/>
    <w:rsid w:val="007F0A84"/>
    <w:rsid w:val="007F27B5"/>
    <w:rsid w:val="007F2D52"/>
    <w:rsid w:val="007F3716"/>
    <w:rsid w:val="007F4E72"/>
    <w:rsid w:val="007F642E"/>
    <w:rsid w:val="00806A99"/>
    <w:rsid w:val="00807269"/>
    <w:rsid w:val="008073D7"/>
    <w:rsid w:val="00814846"/>
    <w:rsid w:val="0081530E"/>
    <w:rsid w:val="00817DA4"/>
    <w:rsid w:val="00820250"/>
    <w:rsid w:val="008225BA"/>
    <w:rsid w:val="00824B50"/>
    <w:rsid w:val="0082762A"/>
    <w:rsid w:val="00830D44"/>
    <w:rsid w:val="00830E96"/>
    <w:rsid w:val="00831BD8"/>
    <w:rsid w:val="00834392"/>
    <w:rsid w:val="00834561"/>
    <w:rsid w:val="00836345"/>
    <w:rsid w:val="008446A8"/>
    <w:rsid w:val="008514FE"/>
    <w:rsid w:val="00854F2A"/>
    <w:rsid w:val="008566C2"/>
    <w:rsid w:val="00860841"/>
    <w:rsid w:val="00861479"/>
    <w:rsid w:val="00861659"/>
    <w:rsid w:val="00867C7F"/>
    <w:rsid w:val="00870C2A"/>
    <w:rsid w:val="00872B8C"/>
    <w:rsid w:val="00875D1C"/>
    <w:rsid w:val="008878E7"/>
    <w:rsid w:val="008901C0"/>
    <w:rsid w:val="00891A97"/>
    <w:rsid w:val="00893612"/>
    <w:rsid w:val="008943B5"/>
    <w:rsid w:val="00896810"/>
    <w:rsid w:val="008970DD"/>
    <w:rsid w:val="008A2B22"/>
    <w:rsid w:val="008B426D"/>
    <w:rsid w:val="008B57C2"/>
    <w:rsid w:val="008B69D8"/>
    <w:rsid w:val="008C14D7"/>
    <w:rsid w:val="008C4D4F"/>
    <w:rsid w:val="008C68B8"/>
    <w:rsid w:val="008D218A"/>
    <w:rsid w:val="008D3FF2"/>
    <w:rsid w:val="008D4DD0"/>
    <w:rsid w:val="008D5558"/>
    <w:rsid w:val="008E1482"/>
    <w:rsid w:val="008E18EF"/>
    <w:rsid w:val="008E24AE"/>
    <w:rsid w:val="008E6C4E"/>
    <w:rsid w:val="008F17CC"/>
    <w:rsid w:val="008F7095"/>
    <w:rsid w:val="008F7ABF"/>
    <w:rsid w:val="00900DC9"/>
    <w:rsid w:val="00903A1F"/>
    <w:rsid w:val="0090478A"/>
    <w:rsid w:val="00911E0E"/>
    <w:rsid w:val="00915199"/>
    <w:rsid w:val="00932943"/>
    <w:rsid w:val="00932B1F"/>
    <w:rsid w:val="00932DE9"/>
    <w:rsid w:val="00933E37"/>
    <w:rsid w:val="009368D3"/>
    <w:rsid w:val="00940C25"/>
    <w:rsid w:val="009456F9"/>
    <w:rsid w:val="0094630E"/>
    <w:rsid w:val="00953131"/>
    <w:rsid w:val="00955347"/>
    <w:rsid w:val="00957896"/>
    <w:rsid w:val="00960F96"/>
    <w:rsid w:val="009621A9"/>
    <w:rsid w:val="00965972"/>
    <w:rsid w:val="00974A86"/>
    <w:rsid w:val="00974D6E"/>
    <w:rsid w:val="00975393"/>
    <w:rsid w:val="00976B8E"/>
    <w:rsid w:val="0098364C"/>
    <w:rsid w:val="00990C57"/>
    <w:rsid w:val="00993CF1"/>
    <w:rsid w:val="00996A50"/>
    <w:rsid w:val="00997CD3"/>
    <w:rsid w:val="009A0D5C"/>
    <w:rsid w:val="009A7FC3"/>
    <w:rsid w:val="009C389C"/>
    <w:rsid w:val="009D31AD"/>
    <w:rsid w:val="009D4CDF"/>
    <w:rsid w:val="009E02F9"/>
    <w:rsid w:val="009E30AA"/>
    <w:rsid w:val="009F3A2F"/>
    <w:rsid w:val="009F3A35"/>
    <w:rsid w:val="009F44E3"/>
    <w:rsid w:val="009F7C2C"/>
    <w:rsid w:val="00A00A57"/>
    <w:rsid w:val="00A032E2"/>
    <w:rsid w:val="00A10491"/>
    <w:rsid w:val="00A1470C"/>
    <w:rsid w:val="00A150B6"/>
    <w:rsid w:val="00A23D53"/>
    <w:rsid w:val="00A2470E"/>
    <w:rsid w:val="00A2697A"/>
    <w:rsid w:val="00A3143B"/>
    <w:rsid w:val="00A36089"/>
    <w:rsid w:val="00A36BC8"/>
    <w:rsid w:val="00A44829"/>
    <w:rsid w:val="00A6128D"/>
    <w:rsid w:val="00A66520"/>
    <w:rsid w:val="00A72B06"/>
    <w:rsid w:val="00A72C07"/>
    <w:rsid w:val="00A72EB3"/>
    <w:rsid w:val="00A751E7"/>
    <w:rsid w:val="00A755F0"/>
    <w:rsid w:val="00A75AFB"/>
    <w:rsid w:val="00A80F3D"/>
    <w:rsid w:val="00A83A1E"/>
    <w:rsid w:val="00A84100"/>
    <w:rsid w:val="00A863DB"/>
    <w:rsid w:val="00A867E4"/>
    <w:rsid w:val="00A87511"/>
    <w:rsid w:val="00A905B0"/>
    <w:rsid w:val="00A930FE"/>
    <w:rsid w:val="00A94959"/>
    <w:rsid w:val="00A96094"/>
    <w:rsid w:val="00A97183"/>
    <w:rsid w:val="00A97A49"/>
    <w:rsid w:val="00AA0897"/>
    <w:rsid w:val="00AA188B"/>
    <w:rsid w:val="00AA2C91"/>
    <w:rsid w:val="00AA31F7"/>
    <w:rsid w:val="00AA4208"/>
    <w:rsid w:val="00AA7F7A"/>
    <w:rsid w:val="00AB0390"/>
    <w:rsid w:val="00AB0E36"/>
    <w:rsid w:val="00AB3BB0"/>
    <w:rsid w:val="00AB4239"/>
    <w:rsid w:val="00AC48E5"/>
    <w:rsid w:val="00AC52D8"/>
    <w:rsid w:val="00AD0DAC"/>
    <w:rsid w:val="00AD20A6"/>
    <w:rsid w:val="00AD3B37"/>
    <w:rsid w:val="00AE08A6"/>
    <w:rsid w:val="00AE0F64"/>
    <w:rsid w:val="00AE3305"/>
    <w:rsid w:val="00AE6784"/>
    <w:rsid w:val="00AF1171"/>
    <w:rsid w:val="00AF121C"/>
    <w:rsid w:val="00AF1D1C"/>
    <w:rsid w:val="00AF46E6"/>
    <w:rsid w:val="00AF67BC"/>
    <w:rsid w:val="00B0433A"/>
    <w:rsid w:val="00B13D25"/>
    <w:rsid w:val="00B154E3"/>
    <w:rsid w:val="00B15B15"/>
    <w:rsid w:val="00B21329"/>
    <w:rsid w:val="00B240A6"/>
    <w:rsid w:val="00B24525"/>
    <w:rsid w:val="00B24F03"/>
    <w:rsid w:val="00B25025"/>
    <w:rsid w:val="00B51682"/>
    <w:rsid w:val="00B5722E"/>
    <w:rsid w:val="00B62A67"/>
    <w:rsid w:val="00B65178"/>
    <w:rsid w:val="00B65872"/>
    <w:rsid w:val="00B748EF"/>
    <w:rsid w:val="00B758A4"/>
    <w:rsid w:val="00B84B90"/>
    <w:rsid w:val="00B860EC"/>
    <w:rsid w:val="00B863DF"/>
    <w:rsid w:val="00B86EEA"/>
    <w:rsid w:val="00B91D16"/>
    <w:rsid w:val="00B91FD5"/>
    <w:rsid w:val="00B945AF"/>
    <w:rsid w:val="00B94D2D"/>
    <w:rsid w:val="00B9654E"/>
    <w:rsid w:val="00B96748"/>
    <w:rsid w:val="00BB434E"/>
    <w:rsid w:val="00BB55BA"/>
    <w:rsid w:val="00BB796F"/>
    <w:rsid w:val="00BC0B25"/>
    <w:rsid w:val="00BC1449"/>
    <w:rsid w:val="00BC1840"/>
    <w:rsid w:val="00BC3258"/>
    <w:rsid w:val="00BC4A27"/>
    <w:rsid w:val="00BD0613"/>
    <w:rsid w:val="00BD3A3F"/>
    <w:rsid w:val="00BD3E79"/>
    <w:rsid w:val="00BD7F0D"/>
    <w:rsid w:val="00BF37CC"/>
    <w:rsid w:val="00BF58F9"/>
    <w:rsid w:val="00BF5949"/>
    <w:rsid w:val="00BF6B76"/>
    <w:rsid w:val="00C01E31"/>
    <w:rsid w:val="00C04433"/>
    <w:rsid w:val="00C0527D"/>
    <w:rsid w:val="00C0562B"/>
    <w:rsid w:val="00C1511E"/>
    <w:rsid w:val="00C1604A"/>
    <w:rsid w:val="00C255FB"/>
    <w:rsid w:val="00C27C53"/>
    <w:rsid w:val="00C315CD"/>
    <w:rsid w:val="00C33B95"/>
    <w:rsid w:val="00C33C87"/>
    <w:rsid w:val="00C3688C"/>
    <w:rsid w:val="00C4039B"/>
    <w:rsid w:val="00C42949"/>
    <w:rsid w:val="00C5582B"/>
    <w:rsid w:val="00C56652"/>
    <w:rsid w:val="00C576B2"/>
    <w:rsid w:val="00C63FF4"/>
    <w:rsid w:val="00C64B33"/>
    <w:rsid w:val="00C673C5"/>
    <w:rsid w:val="00C75645"/>
    <w:rsid w:val="00C80167"/>
    <w:rsid w:val="00C81F61"/>
    <w:rsid w:val="00C82321"/>
    <w:rsid w:val="00C84545"/>
    <w:rsid w:val="00C9123B"/>
    <w:rsid w:val="00C93114"/>
    <w:rsid w:val="00C976C1"/>
    <w:rsid w:val="00CA1E59"/>
    <w:rsid w:val="00CA2AB0"/>
    <w:rsid w:val="00CA2FB7"/>
    <w:rsid w:val="00CA395B"/>
    <w:rsid w:val="00CA3CD4"/>
    <w:rsid w:val="00CA735D"/>
    <w:rsid w:val="00CB0746"/>
    <w:rsid w:val="00CB1100"/>
    <w:rsid w:val="00CB1892"/>
    <w:rsid w:val="00CB43E6"/>
    <w:rsid w:val="00CC17DB"/>
    <w:rsid w:val="00CC7BB2"/>
    <w:rsid w:val="00CE54B2"/>
    <w:rsid w:val="00CE6B74"/>
    <w:rsid w:val="00CE6CDF"/>
    <w:rsid w:val="00CF0B44"/>
    <w:rsid w:val="00CF11DE"/>
    <w:rsid w:val="00CF51B8"/>
    <w:rsid w:val="00D06F03"/>
    <w:rsid w:val="00D07C35"/>
    <w:rsid w:val="00D1222A"/>
    <w:rsid w:val="00D144B4"/>
    <w:rsid w:val="00D166D5"/>
    <w:rsid w:val="00D16C7C"/>
    <w:rsid w:val="00D223B4"/>
    <w:rsid w:val="00D25821"/>
    <w:rsid w:val="00D25FD0"/>
    <w:rsid w:val="00D2695B"/>
    <w:rsid w:val="00D30871"/>
    <w:rsid w:val="00D3292F"/>
    <w:rsid w:val="00D35242"/>
    <w:rsid w:val="00D36669"/>
    <w:rsid w:val="00D37727"/>
    <w:rsid w:val="00D40CDA"/>
    <w:rsid w:val="00D44997"/>
    <w:rsid w:val="00D531F3"/>
    <w:rsid w:val="00D53729"/>
    <w:rsid w:val="00D5683A"/>
    <w:rsid w:val="00D631EA"/>
    <w:rsid w:val="00D662E7"/>
    <w:rsid w:val="00D67195"/>
    <w:rsid w:val="00D76E06"/>
    <w:rsid w:val="00D81036"/>
    <w:rsid w:val="00D82E7F"/>
    <w:rsid w:val="00D83AFC"/>
    <w:rsid w:val="00D85B46"/>
    <w:rsid w:val="00D8688F"/>
    <w:rsid w:val="00D87366"/>
    <w:rsid w:val="00D949B7"/>
    <w:rsid w:val="00D9523D"/>
    <w:rsid w:val="00D97D2A"/>
    <w:rsid w:val="00DA20C5"/>
    <w:rsid w:val="00DA562D"/>
    <w:rsid w:val="00DA7E49"/>
    <w:rsid w:val="00DB05D2"/>
    <w:rsid w:val="00DC6D66"/>
    <w:rsid w:val="00DD054F"/>
    <w:rsid w:val="00DD0D5A"/>
    <w:rsid w:val="00DD68FE"/>
    <w:rsid w:val="00DE418A"/>
    <w:rsid w:val="00DE49C5"/>
    <w:rsid w:val="00DE4ECD"/>
    <w:rsid w:val="00DE635F"/>
    <w:rsid w:val="00DF425B"/>
    <w:rsid w:val="00E13C7E"/>
    <w:rsid w:val="00E25A2E"/>
    <w:rsid w:val="00E269DD"/>
    <w:rsid w:val="00E316C2"/>
    <w:rsid w:val="00E31810"/>
    <w:rsid w:val="00E35804"/>
    <w:rsid w:val="00E40C59"/>
    <w:rsid w:val="00E50656"/>
    <w:rsid w:val="00E51E4B"/>
    <w:rsid w:val="00E53308"/>
    <w:rsid w:val="00E538D8"/>
    <w:rsid w:val="00E53BC4"/>
    <w:rsid w:val="00E5596F"/>
    <w:rsid w:val="00E60B80"/>
    <w:rsid w:val="00E62FA8"/>
    <w:rsid w:val="00E678FD"/>
    <w:rsid w:val="00E71D2A"/>
    <w:rsid w:val="00E76FCB"/>
    <w:rsid w:val="00E87247"/>
    <w:rsid w:val="00E9392F"/>
    <w:rsid w:val="00E94AAD"/>
    <w:rsid w:val="00EA0E87"/>
    <w:rsid w:val="00EA174E"/>
    <w:rsid w:val="00EA4904"/>
    <w:rsid w:val="00EA67FE"/>
    <w:rsid w:val="00EA7E19"/>
    <w:rsid w:val="00EB1F6A"/>
    <w:rsid w:val="00EB2768"/>
    <w:rsid w:val="00EB3DDF"/>
    <w:rsid w:val="00EB57DD"/>
    <w:rsid w:val="00EC437A"/>
    <w:rsid w:val="00ED0B11"/>
    <w:rsid w:val="00ED1CE6"/>
    <w:rsid w:val="00ED5E67"/>
    <w:rsid w:val="00ED6130"/>
    <w:rsid w:val="00ED7CFF"/>
    <w:rsid w:val="00EE097F"/>
    <w:rsid w:val="00EE4DEF"/>
    <w:rsid w:val="00EE51D6"/>
    <w:rsid w:val="00EE5D3E"/>
    <w:rsid w:val="00EE66AC"/>
    <w:rsid w:val="00EF33A5"/>
    <w:rsid w:val="00EF3431"/>
    <w:rsid w:val="00EF586D"/>
    <w:rsid w:val="00EF6556"/>
    <w:rsid w:val="00EF71AE"/>
    <w:rsid w:val="00EF7D5B"/>
    <w:rsid w:val="00F00394"/>
    <w:rsid w:val="00F01949"/>
    <w:rsid w:val="00F0788F"/>
    <w:rsid w:val="00F1347E"/>
    <w:rsid w:val="00F142BF"/>
    <w:rsid w:val="00F16328"/>
    <w:rsid w:val="00F21468"/>
    <w:rsid w:val="00F31640"/>
    <w:rsid w:val="00F31E5E"/>
    <w:rsid w:val="00F35D51"/>
    <w:rsid w:val="00F40AEF"/>
    <w:rsid w:val="00F41BFA"/>
    <w:rsid w:val="00F42D4A"/>
    <w:rsid w:val="00F44F99"/>
    <w:rsid w:val="00F4692F"/>
    <w:rsid w:val="00F47361"/>
    <w:rsid w:val="00F51485"/>
    <w:rsid w:val="00F5157A"/>
    <w:rsid w:val="00F5574D"/>
    <w:rsid w:val="00F55DE7"/>
    <w:rsid w:val="00F57FFC"/>
    <w:rsid w:val="00F60A97"/>
    <w:rsid w:val="00F65CFC"/>
    <w:rsid w:val="00F67098"/>
    <w:rsid w:val="00F758D9"/>
    <w:rsid w:val="00F76578"/>
    <w:rsid w:val="00F8107F"/>
    <w:rsid w:val="00F828E1"/>
    <w:rsid w:val="00F83F3E"/>
    <w:rsid w:val="00F84040"/>
    <w:rsid w:val="00F9348E"/>
    <w:rsid w:val="00FA10EC"/>
    <w:rsid w:val="00FA267D"/>
    <w:rsid w:val="00FA43C1"/>
    <w:rsid w:val="00FA72C0"/>
    <w:rsid w:val="00FB1F73"/>
    <w:rsid w:val="00FC0789"/>
    <w:rsid w:val="00FC1509"/>
    <w:rsid w:val="00FC2C50"/>
    <w:rsid w:val="00FC6734"/>
    <w:rsid w:val="00FC6B6F"/>
    <w:rsid w:val="00FD1B2B"/>
    <w:rsid w:val="00FE06D6"/>
    <w:rsid w:val="00FE2048"/>
    <w:rsid w:val="00FF00AA"/>
    <w:rsid w:val="00FF7A7F"/>
    <w:rsid w:val="020F6D5D"/>
    <w:rsid w:val="03878AD8"/>
    <w:rsid w:val="08495E99"/>
    <w:rsid w:val="0EF096CB"/>
    <w:rsid w:val="101ED6B2"/>
    <w:rsid w:val="111F5B8E"/>
    <w:rsid w:val="220DE11C"/>
    <w:rsid w:val="22FA0BB7"/>
    <w:rsid w:val="2DC53ED8"/>
    <w:rsid w:val="2EF732A8"/>
    <w:rsid w:val="3D21A27D"/>
    <w:rsid w:val="3E130EB4"/>
    <w:rsid w:val="3EBC4CFB"/>
    <w:rsid w:val="47A5C617"/>
    <w:rsid w:val="4C5AED8F"/>
    <w:rsid w:val="4D4AF099"/>
    <w:rsid w:val="5AEEE75F"/>
    <w:rsid w:val="6B99EA75"/>
    <w:rsid w:val="6C544EFC"/>
    <w:rsid w:val="6E7C715D"/>
    <w:rsid w:val="71F7AD62"/>
    <w:rsid w:val="72D82593"/>
    <w:rsid w:val="745552C0"/>
    <w:rsid w:val="7C023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45B1AB"/>
  <w15:chartTrackingRefBased/>
  <w15:docId w15:val="{232F6D09-26AA-40B8-86E1-EF2D63C3D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347"/>
    <w:pPr>
      <w:spacing w:line="480" w:lineRule="auto"/>
      <w:jc w:val="both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24A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24A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24A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E24A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24A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24A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24A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24A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24A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24A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E24A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24A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E24A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24A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24A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24A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24A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24A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E24A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24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24A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E24A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E24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24A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24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E24A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24A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24A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E24AE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8E24AE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unhideWhenUsed/>
    <w:rsid w:val="008E24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8E24AE"/>
    <w:rPr>
      <w:rFonts w:ascii="Arial" w:hAnsi="Arial"/>
      <w:sz w:val="20"/>
      <w:szCs w:val="20"/>
      <w:lang w:val="en-GB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8E24AE"/>
    <w:rPr>
      <w:rFonts w:ascii="Arial" w:hAnsi="Arial"/>
      <w:sz w:val="20"/>
      <w:szCs w:val="20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8E24AE"/>
    <w:pPr>
      <w:spacing w:line="240" w:lineRule="auto"/>
    </w:pPr>
    <w:rPr>
      <w:rFonts w:cs="Arial"/>
      <w:noProof/>
      <w:sz w:val="18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E24AE"/>
    <w:rPr>
      <w:rFonts w:ascii="Arial" w:hAnsi="Arial" w:cs="Arial"/>
      <w:noProof/>
      <w:sz w:val="18"/>
      <w:lang w:val="en-US"/>
    </w:rPr>
  </w:style>
  <w:style w:type="character" w:styleId="Hyperlink">
    <w:name w:val="Hyperlink"/>
    <w:basedOn w:val="DefaultParagraphFont"/>
    <w:uiPriority w:val="99"/>
    <w:unhideWhenUsed/>
    <w:rsid w:val="008E24AE"/>
    <w:rPr>
      <w:color w:val="467886" w:themeColor="hyperlink"/>
      <w:u w:val="single"/>
    </w:rPr>
  </w:style>
  <w:style w:type="paragraph" w:styleId="NoSpacing">
    <w:name w:val="No Spacing"/>
    <w:uiPriority w:val="1"/>
    <w:qFormat/>
    <w:rsid w:val="008E24AE"/>
    <w:pPr>
      <w:spacing w:after="0" w:line="240" w:lineRule="auto"/>
    </w:pPr>
  </w:style>
  <w:style w:type="table" w:styleId="TableGrid">
    <w:name w:val="Table Grid"/>
    <w:basedOn w:val="TableNormal"/>
    <w:uiPriority w:val="39"/>
    <w:rsid w:val="009D31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B57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7C2"/>
    <w:rPr>
      <w:rFonts w:ascii="Arial" w:hAnsi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B57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7C2"/>
    <w:rPr>
      <w:rFonts w:ascii="Arial" w:hAnsi="Arial"/>
      <w:lang w:val="en-GB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C437A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C52D8"/>
    <w:rPr>
      <w:color w:val="96607D"/>
      <w:u w:val="single"/>
    </w:rPr>
  </w:style>
  <w:style w:type="paragraph" w:customStyle="1" w:styleId="msonormal0">
    <w:name w:val="msonormal"/>
    <w:basedOn w:val="Normal"/>
    <w:rsid w:val="00AC52D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65">
    <w:name w:val="xl65"/>
    <w:basedOn w:val="Normal"/>
    <w:rsid w:val="00AC52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66">
    <w:name w:val="xl66"/>
    <w:basedOn w:val="Normal"/>
    <w:rsid w:val="00AC52D8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67">
    <w:name w:val="xl67"/>
    <w:basedOn w:val="Normal"/>
    <w:rsid w:val="00AC52D8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68">
    <w:name w:val="xl68"/>
    <w:basedOn w:val="Normal"/>
    <w:rsid w:val="00AC52D8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69">
    <w:name w:val="xl69"/>
    <w:basedOn w:val="Normal"/>
    <w:rsid w:val="00AC52D8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70">
    <w:name w:val="xl70"/>
    <w:basedOn w:val="Normal"/>
    <w:rsid w:val="00AC52D8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71">
    <w:name w:val="xl71"/>
    <w:basedOn w:val="Normal"/>
    <w:rsid w:val="00AC52D8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72">
    <w:name w:val="xl72"/>
    <w:basedOn w:val="Normal"/>
    <w:rsid w:val="00AC52D8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73">
    <w:name w:val="xl73"/>
    <w:basedOn w:val="Normal"/>
    <w:rsid w:val="00AC52D8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74">
    <w:name w:val="xl74"/>
    <w:basedOn w:val="Normal"/>
    <w:rsid w:val="00AC52D8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75">
    <w:name w:val="xl75"/>
    <w:basedOn w:val="Normal"/>
    <w:rsid w:val="00AC52D8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76">
    <w:name w:val="xl76"/>
    <w:basedOn w:val="Normal"/>
    <w:rsid w:val="00AC52D8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77">
    <w:name w:val="xl77"/>
    <w:basedOn w:val="Normal"/>
    <w:rsid w:val="00AC52D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78">
    <w:name w:val="xl78"/>
    <w:basedOn w:val="Normal"/>
    <w:rsid w:val="00AC52D8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79">
    <w:name w:val="xl79"/>
    <w:basedOn w:val="Normal"/>
    <w:rsid w:val="00AC52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80">
    <w:name w:val="xl80"/>
    <w:basedOn w:val="Normal"/>
    <w:rsid w:val="00AC52D8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81">
    <w:name w:val="xl81"/>
    <w:basedOn w:val="Normal"/>
    <w:rsid w:val="00AC52D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82">
    <w:name w:val="xl82"/>
    <w:basedOn w:val="Normal"/>
    <w:rsid w:val="00AC52D8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ZA" w:eastAsia="en-ZA"/>
      <w14:ligatures w14:val="none"/>
    </w:rPr>
  </w:style>
  <w:style w:type="paragraph" w:customStyle="1" w:styleId="xl83">
    <w:name w:val="xl83"/>
    <w:basedOn w:val="Normal"/>
    <w:rsid w:val="00AC52D8"/>
    <w:pPr>
      <w:pBdr>
        <w:top w:val="single" w:sz="8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ZA" w:eastAsia="en-ZA"/>
      <w14:ligatures w14:val="none"/>
    </w:rPr>
  </w:style>
  <w:style w:type="paragraph" w:customStyle="1" w:styleId="xl84">
    <w:name w:val="xl84"/>
    <w:basedOn w:val="Normal"/>
    <w:rsid w:val="00AC52D8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ZA" w:eastAsia="en-ZA"/>
      <w14:ligatures w14:val="none"/>
    </w:rPr>
  </w:style>
  <w:style w:type="paragraph" w:customStyle="1" w:styleId="xl85">
    <w:name w:val="xl85"/>
    <w:basedOn w:val="Normal"/>
    <w:rsid w:val="00AC52D8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ZA" w:eastAsia="en-ZA"/>
      <w14:ligatures w14:val="none"/>
    </w:rPr>
  </w:style>
  <w:style w:type="paragraph" w:customStyle="1" w:styleId="xl86">
    <w:name w:val="xl86"/>
    <w:basedOn w:val="Normal"/>
    <w:rsid w:val="00AC52D8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ZA" w:eastAsia="en-ZA"/>
      <w14:ligatures w14:val="none"/>
    </w:rPr>
  </w:style>
  <w:style w:type="paragraph" w:customStyle="1" w:styleId="xl87">
    <w:name w:val="xl87"/>
    <w:basedOn w:val="Normal"/>
    <w:rsid w:val="00AC52D8"/>
    <w:pPr>
      <w:pBdr>
        <w:left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88">
    <w:name w:val="xl88"/>
    <w:basedOn w:val="Normal"/>
    <w:rsid w:val="00AC52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89">
    <w:name w:val="xl89"/>
    <w:basedOn w:val="Normal"/>
    <w:rsid w:val="00AC52D8"/>
    <w:pPr>
      <w:pBdr>
        <w:left w:val="single" w:sz="4" w:space="0" w:color="auto"/>
      </w:pBdr>
      <w:shd w:val="clear" w:color="000000" w:fill="D9D9D9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90">
    <w:name w:val="xl90"/>
    <w:basedOn w:val="Normal"/>
    <w:rsid w:val="00AC52D8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91">
    <w:name w:val="xl91"/>
    <w:basedOn w:val="Normal"/>
    <w:rsid w:val="00AC52D8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92">
    <w:name w:val="xl92"/>
    <w:basedOn w:val="Normal"/>
    <w:rsid w:val="00AC52D8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93">
    <w:name w:val="xl93"/>
    <w:basedOn w:val="Normal"/>
    <w:rsid w:val="00AC52D8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94">
    <w:name w:val="xl94"/>
    <w:basedOn w:val="Normal"/>
    <w:rsid w:val="00AC52D8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95">
    <w:name w:val="xl95"/>
    <w:basedOn w:val="Normal"/>
    <w:rsid w:val="00AC52D8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xl96">
    <w:name w:val="xl96"/>
    <w:basedOn w:val="Normal"/>
    <w:rsid w:val="00AC52D8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ZA" w:eastAsia="en-ZA"/>
      <w14:ligatures w14:val="none"/>
    </w:rPr>
  </w:style>
  <w:style w:type="paragraph" w:customStyle="1" w:styleId="EndNoteBibliographyTitle">
    <w:name w:val="EndNote Bibliography Title"/>
    <w:basedOn w:val="Normal"/>
    <w:link w:val="EndNoteBibliographyTitleChar"/>
    <w:rsid w:val="00CA2AB0"/>
    <w:pPr>
      <w:spacing w:after="0"/>
      <w:jc w:val="center"/>
    </w:pPr>
    <w:rPr>
      <w:rFonts w:cs="Arial"/>
      <w:noProof/>
      <w:sz w:val="18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A2AB0"/>
    <w:rPr>
      <w:rFonts w:ascii="Arial" w:hAnsi="Arial" w:cs="Arial"/>
      <w:noProof/>
      <w:sz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70E73"/>
    <w:rPr>
      <w:color w:val="605E5C"/>
      <w:shd w:val="clear" w:color="auto" w:fill="E1DFDD"/>
    </w:rPr>
  </w:style>
  <w:style w:type="paragraph" w:customStyle="1" w:styleId="Default">
    <w:name w:val="Default"/>
    <w:rsid w:val="00115470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kern w:val="0"/>
      <w:sz w:val="24"/>
      <w:szCs w:val="24"/>
      <w:lang w:val="en-CA" w:eastAsia="en-CA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1F89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7A1F89"/>
    <w:rPr>
      <w:rFonts w:ascii="Arial" w:hAnsi="Arial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A36089"/>
    <w:pPr>
      <w:spacing w:after="0" w:line="240" w:lineRule="auto"/>
    </w:pPr>
    <w:rPr>
      <w:rFonts w:ascii="Arial" w:hAnsi="Arial"/>
      <w:lang w:val="en-GB"/>
    </w:rPr>
  </w:style>
  <w:style w:type="character" w:customStyle="1" w:styleId="CaptionChar">
    <w:name w:val="Caption Char"/>
    <w:basedOn w:val="DefaultParagraphFont"/>
    <w:link w:val="Caption"/>
    <w:uiPriority w:val="35"/>
    <w:rsid w:val="00FA43C1"/>
    <w:rPr>
      <w:rFonts w:ascii="Arial" w:hAnsi="Arial"/>
      <w:i/>
      <w:iCs/>
      <w:color w:val="0E2841" w:themeColor="text2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3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4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2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5902806@mynwu.ac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8A5D0A-CD82-44E8-A392-219E8838CDC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14d86f1-83ba-4b13-a702-b5c0231b9337}" enabled="0" method="" siteId="{b14d86f1-83ba-4b13-a702-b5c0231b933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3</Words>
  <Characters>1158</Characters>
  <Application>Microsoft Office Word</Application>
  <DocSecurity>0</DocSecurity>
  <Lines>9</Lines>
  <Paragraphs>2</Paragraphs>
  <ScaleCrop>false</ScaleCrop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elle Caudron</dc:creator>
  <cp:keywords/>
  <dc:description/>
  <cp:lastModifiedBy>Rochelle Caudron</cp:lastModifiedBy>
  <cp:revision>545</cp:revision>
  <dcterms:created xsi:type="dcterms:W3CDTF">2024-11-16T00:11:00Z</dcterms:created>
  <dcterms:modified xsi:type="dcterms:W3CDTF">2025-08-19T14:30:00Z</dcterms:modified>
</cp:coreProperties>
</file>